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3763B6A" w14:textId="77777777" w:rsidR="00F709CF" w:rsidRPr="00F709CF" w:rsidRDefault="00F709CF" w:rsidP="00F709CF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F709CF">
        <w:rPr>
          <w:rFonts w:ascii="Segoe UI" w:eastAsia="Times New Roman" w:hAnsi="Segoe UI" w:cs="Segoe UI"/>
          <w:color w:val="263238"/>
          <w:sz w:val="21"/>
          <w:szCs w:val="21"/>
        </w:rPr>
        <w:t>Given an array, rotate the array to the right by </w:t>
      </w:r>
      <w:r w:rsidRPr="00F709CF">
        <w:rPr>
          <w:rFonts w:ascii="Segoe UI" w:eastAsia="Times New Roman" w:hAnsi="Segoe UI" w:cs="Segoe UI"/>
          <w:i/>
          <w:iCs/>
          <w:color w:val="263238"/>
          <w:sz w:val="21"/>
          <w:szCs w:val="21"/>
        </w:rPr>
        <w:t>k</w:t>
      </w:r>
      <w:r w:rsidRPr="00F709CF">
        <w:rPr>
          <w:rFonts w:ascii="Segoe UI" w:eastAsia="Times New Roman" w:hAnsi="Segoe UI" w:cs="Segoe UI"/>
          <w:color w:val="263238"/>
          <w:sz w:val="21"/>
          <w:szCs w:val="21"/>
        </w:rPr>
        <w:t> steps, where </w:t>
      </w:r>
      <w:r w:rsidRPr="00F709CF">
        <w:rPr>
          <w:rFonts w:ascii="Segoe UI" w:eastAsia="Times New Roman" w:hAnsi="Segoe UI" w:cs="Segoe UI"/>
          <w:i/>
          <w:iCs/>
          <w:color w:val="263238"/>
          <w:sz w:val="21"/>
          <w:szCs w:val="21"/>
        </w:rPr>
        <w:t>k</w:t>
      </w:r>
      <w:r w:rsidRPr="00F709CF">
        <w:rPr>
          <w:rFonts w:ascii="Segoe UI" w:eastAsia="Times New Roman" w:hAnsi="Segoe UI" w:cs="Segoe UI"/>
          <w:color w:val="263238"/>
          <w:sz w:val="21"/>
          <w:szCs w:val="21"/>
        </w:rPr>
        <w:t> is non-negative.</w:t>
      </w:r>
    </w:p>
    <w:p w14:paraId="49D24845" w14:textId="77777777" w:rsidR="00F709CF" w:rsidRPr="00F709CF" w:rsidRDefault="00F709CF" w:rsidP="00F709CF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F709CF">
        <w:rPr>
          <w:rFonts w:ascii="Segoe UI" w:eastAsia="Times New Roman" w:hAnsi="Segoe UI" w:cs="Segoe UI"/>
          <w:b/>
          <w:bCs/>
          <w:color w:val="263238"/>
          <w:sz w:val="21"/>
          <w:szCs w:val="21"/>
        </w:rPr>
        <w:t>Example 1:</w:t>
      </w:r>
    </w:p>
    <w:p w14:paraId="232B5516" w14:textId="77777777" w:rsidR="00F709CF" w:rsidRPr="00F709CF" w:rsidRDefault="00F709CF" w:rsidP="00F709CF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F709CF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>Input:</w:t>
      </w:r>
      <w:r w:rsidRPr="00F709CF">
        <w:rPr>
          <w:rFonts w:ascii="Consolas" w:eastAsia="Times New Roman" w:hAnsi="Consolas" w:cs="Consolas"/>
          <w:color w:val="263238"/>
          <w:sz w:val="20"/>
          <w:szCs w:val="20"/>
        </w:rPr>
        <w:t xml:space="preserve"> [1,2,3,4,5,6,7] and </w:t>
      </w:r>
      <w:r w:rsidRPr="00F709CF">
        <w:rPr>
          <w:rFonts w:ascii="Consolas" w:eastAsia="Times New Roman" w:hAnsi="Consolas" w:cs="Consolas"/>
          <w:i/>
          <w:iCs/>
          <w:color w:val="263238"/>
          <w:sz w:val="20"/>
          <w:szCs w:val="20"/>
        </w:rPr>
        <w:t>k</w:t>
      </w:r>
      <w:r w:rsidRPr="00F709CF">
        <w:rPr>
          <w:rFonts w:ascii="Consolas" w:eastAsia="Times New Roman" w:hAnsi="Consolas" w:cs="Consolas"/>
          <w:color w:val="263238"/>
          <w:sz w:val="20"/>
          <w:szCs w:val="20"/>
        </w:rPr>
        <w:t xml:space="preserve"> = 3</w:t>
      </w:r>
    </w:p>
    <w:p w14:paraId="506BF48C" w14:textId="77777777" w:rsidR="00F709CF" w:rsidRPr="00F709CF" w:rsidRDefault="00F709CF" w:rsidP="00F709CF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F709CF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>Output:</w:t>
      </w:r>
      <w:r w:rsidRPr="00F709CF">
        <w:rPr>
          <w:rFonts w:ascii="Consolas" w:eastAsia="Times New Roman" w:hAnsi="Consolas" w:cs="Consolas"/>
          <w:color w:val="263238"/>
          <w:sz w:val="20"/>
          <w:szCs w:val="20"/>
        </w:rPr>
        <w:t xml:space="preserve"> [5,6,7,1,2,3,4]</w:t>
      </w:r>
    </w:p>
    <w:p w14:paraId="58918A9B" w14:textId="77777777" w:rsidR="00F709CF" w:rsidRPr="00F709CF" w:rsidRDefault="00F709CF" w:rsidP="00F709CF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F709CF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>Explanation:</w:t>
      </w:r>
    </w:p>
    <w:p w14:paraId="627F3DCA" w14:textId="77777777" w:rsidR="00F709CF" w:rsidRPr="00F709CF" w:rsidRDefault="00F709CF" w:rsidP="00F709CF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F709CF">
        <w:rPr>
          <w:rFonts w:ascii="Consolas" w:eastAsia="Times New Roman" w:hAnsi="Consolas" w:cs="Consolas"/>
          <w:color w:val="263238"/>
          <w:sz w:val="20"/>
          <w:szCs w:val="20"/>
        </w:rPr>
        <w:t>rotate 1 steps to the right: [7,1,2,3,4,5,6]</w:t>
      </w:r>
    </w:p>
    <w:p w14:paraId="46725449" w14:textId="77777777" w:rsidR="00F709CF" w:rsidRPr="00F709CF" w:rsidRDefault="00F709CF" w:rsidP="00F709CF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F709CF">
        <w:rPr>
          <w:rFonts w:ascii="Consolas" w:eastAsia="Times New Roman" w:hAnsi="Consolas" w:cs="Consolas"/>
          <w:color w:val="263238"/>
          <w:sz w:val="20"/>
          <w:szCs w:val="20"/>
        </w:rPr>
        <w:t>rotate 2 steps to the right: [6,7,1,2,3,4,5]</w:t>
      </w:r>
    </w:p>
    <w:p w14:paraId="2B184F8F" w14:textId="77777777" w:rsidR="00F709CF" w:rsidRPr="00F709CF" w:rsidRDefault="00F709CF" w:rsidP="00F709CF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F709CF">
        <w:rPr>
          <w:rFonts w:ascii="Consolas" w:eastAsia="Times New Roman" w:hAnsi="Consolas" w:cs="Consolas"/>
          <w:color w:val="263238"/>
          <w:sz w:val="20"/>
          <w:szCs w:val="20"/>
        </w:rPr>
        <w:t>rotate 3 steps to the right: [5,6,7,1,2,3,4]</w:t>
      </w:r>
    </w:p>
    <w:p w14:paraId="5EB0EF06" w14:textId="77777777" w:rsidR="00F709CF" w:rsidRPr="00F709CF" w:rsidRDefault="00F709CF" w:rsidP="00F709CF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F709CF">
        <w:rPr>
          <w:rFonts w:ascii="Segoe UI" w:eastAsia="Times New Roman" w:hAnsi="Segoe UI" w:cs="Segoe UI"/>
          <w:b/>
          <w:bCs/>
          <w:color w:val="263238"/>
          <w:sz w:val="21"/>
          <w:szCs w:val="21"/>
        </w:rPr>
        <w:t>Example 2:</w:t>
      </w:r>
    </w:p>
    <w:p w14:paraId="44CE9D5C" w14:textId="77777777" w:rsidR="00F709CF" w:rsidRPr="00F709CF" w:rsidRDefault="00F709CF" w:rsidP="00F709CF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F709CF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>Input:</w:t>
      </w:r>
      <w:r w:rsidRPr="00F709CF">
        <w:rPr>
          <w:rFonts w:ascii="Consolas" w:eastAsia="Times New Roman" w:hAnsi="Consolas" w:cs="Consolas"/>
          <w:color w:val="263238"/>
          <w:sz w:val="20"/>
          <w:szCs w:val="20"/>
        </w:rPr>
        <w:t xml:space="preserve"> [-1,-100,3,99] and </w:t>
      </w:r>
      <w:r w:rsidRPr="00F709CF">
        <w:rPr>
          <w:rFonts w:ascii="Consolas" w:eastAsia="Times New Roman" w:hAnsi="Consolas" w:cs="Consolas"/>
          <w:i/>
          <w:iCs/>
          <w:color w:val="263238"/>
          <w:sz w:val="20"/>
          <w:szCs w:val="20"/>
        </w:rPr>
        <w:t>k</w:t>
      </w:r>
      <w:r w:rsidRPr="00F709CF">
        <w:rPr>
          <w:rFonts w:ascii="Consolas" w:eastAsia="Times New Roman" w:hAnsi="Consolas" w:cs="Consolas"/>
          <w:color w:val="263238"/>
          <w:sz w:val="20"/>
          <w:szCs w:val="20"/>
        </w:rPr>
        <w:t xml:space="preserve"> = 2</w:t>
      </w:r>
    </w:p>
    <w:p w14:paraId="4577A6A4" w14:textId="77777777" w:rsidR="00F709CF" w:rsidRPr="00F709CF" w:rsidRDefault="00F709CF" w:rsidP="00F709CF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F709CF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>Output:</w:t>
      </w:r>
      <w:r w:rsidRPr="00F709CF">
        <w:rPr>
          <w:rFonts w:ascii="Consolas" w:eastAsia="Times New Roman" w:hAnsi="Consolas" w:cs="Consolas"/>
          <w:color w:val="263238"/>
          <w:sz w:val="20"/>
          <w:szCs w:val="20"/>
        </w:rPr>
        <w:t xml:space="preserve"> [3,99,-1,-100]</w:t>
      </w:r>
    </w:p>
    <w:p w14:paraId="1A40C1B7" w14:textId="77777777" w:rsidR="00F709CF" w:rsidRPr="00F709CF" w:rsidRDefault="00F709CF" w:rsidP="00F709CF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F709CF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>Explanation:</w:t>
      </w:r>
      <w:r w:rsidRPr="00F709CF">
        <w:rPr>
          <w:rFonts w:ascii="Consolas" w:eastAsia="Times New Roman" w:hAnsi="Consolas" w:cs="Consolas"/>
          <w:color w:val="263238"/>
          <w:sz w:val="20"/>
          <w:szCs w:val="20"/>
        </w:rPr>
        <w:t xml:space="preserve"> </w:t>
      </w:r>
    </w:p>
    <w:p w14:paraId="41543EAE" w14:textId="77777777" w:rsidR="00F709CF" w:rsidRPr="00F709CF" w:rsidRDefault="00F709CF" w:rsidP="00F709CF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F709CF">
        <w:rPr>
          <w:rFonts w:ascii="Consolas" w:eastAsia="Times New Roman" w:hAnsi="Consolas" w:cs="Consolas"/>
          <w:color w:val="263238"/>
          <w:sz w:val="20"/>
          <w:szCs w:val="20"/>
        </w:rPr>
        <w:t>rotate 1 steps to the right: [99,-1,-100,3]</w:t>
      </w:r>
    </w:p>
    <w:p w14:paraId="57F571B3" w14:textId="77777777" w:rsidR="00F709CF" w:rsidRPr="00F709CF" w:rsidRDefault="00F709CF" w:rsidP="00F709CF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F709CF">
        <w:rPr>
          <w:rFonts w:ascii="Consolas" w:eastAsia="Times New Roman" w:hAnsi="Consolas" w:cs="Consolas"/>
          <w:color w:val="263238"/>
          <w:sz w:val="20"/>
          <w:szCs w:val="20"/>
        </w:rPr>
        <w:t>rotate 2 steps to the right: [3,99,-1,-100]</w:t>
      </w:r>
    </w:p>
    <w:p w14:paraId="7E17CDB8" w14:textId="77777777" w:rsidR="00F709CF" w:rsidRPr="00F709CF" w:rsidRDefault="00F709CF" w:rsidP="00F709CF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F709CF">
        <w:rPr>
          <w:rFonts w:ascii="Segoe UI" w:eastAsia="Times New Roman" w:hAnsi="Segoe UI" w:cs="Segoe UI"/>
          <w:b/>
          <w:bCs/>
          <w:color w:val="263238"/>
          <w:sz w:val="21"/>
          <w:szCs w:val="21"/>
        </w:rPr>
        <w:t>Note:</w:t>
      </w:r>
    </w:p>
    <w:p w14:paraId="723C090C" w14:textId="77777777" w:rsidR="00F709CF" w:rsidRPr="00F709CF" w:rsidRDefault="00F709CF" w:rsidP="00F709CF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F709CF">
        <w:rPr>
          <w:rFonts w:ascii="Segoe UI" w:eastAsia="Times New Roman" w:hAnsi="Segoe UI" w:cs="Segoe UI"/>
          <w:color w:val="263238"/>
          <w:sz w:val="21"/>
          <w:szCs w:val="21"/>
        </w:rPr>
        <w:t>Try to come up as many solutions as you can, there are at least 3 different ways to solve this problem.</w:t>
      </w:r>
    </w:p>
    <w:p w14:paraId="0433FF48" w14:textId="77777777" w:rsidR="00F709CF" w:rsidRPr="00F709CF" w:rsidRDefault="00F709CF" w:rsidP="00F709CF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F709CF">
        <w:rPr>
          <w:rFonts w:ascii="Segoe UI" w:eastAsia="Times New Roman" w:hAnsi="Segoe UI" w:cs="Segoe UI"/>
          <w:color w:val="263238"/>
          <w:sz w:val="21"/>
          <w:szCs w:val="21"/>
        </w:rPr>
        <w:t>Could you do it in-place with O(1) extra space?</w:t>
      </w:r>
    </w:p>
    <w:p w14:paraId="69A3C185" w14:textId="77777777" w:rsidR="00E80F3D" w:rsidRDefault="00E80F3D">
      <w:bookmarkStart w:id="0" w:name="_GoBack"/>
      <w:bookmarkEnd w:id="0"/>
    </w:p>
    <w:sectPr w:rsidR="00E80F3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4BC4508"/>
    <w:multiLevelType w:val="multilevel"/>
    <w:tmpl w:val="1688D4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E0NzU1NrEwMTG3MDJX0lEKTi0uzszPAykwrAUAWKIY4CwAAAA="/>
  </w:docVars>
  <w:rsids>
    <w:rsidRoot w:val="00432B6F"/>
    <w:rsid w:val="00432B6F"/>
    <w:rsid w:val="00A57F9B"/>
    <w:rsid w:val="00AD2787"/>
    <w:rsid w:val="00D1495E"/>
    <w:rsid w:val="00E65929"/>
    <w:rsid w:val="00E80F3D"/>
    <w:rsid w:val="00F709CF"/>
    <w:rsid w:val="00FA32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2209EAD-11EB-4EBD-8C17-4729017C3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F709C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F709CF"/>
    <w:rPr>
      <w:i/>
      <w:iCs/>
    </w:rPr>
  </w:style>
  <w:style w:type="character" w:styleId="Strong">
    <w:name w:val="Strong"/>
    <w:basedOn w:val="DefaultParagraphFont"/>
    <w:uiPriority w:val="22"/>
    <w:qFormat/>
    <w:rsid w:val="00F709CF"/>
    <w:rPr>
      <w:b/>
      <w:b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709C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709CF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F709CF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36001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3</Words>
  <Characters>533</Characters>
  <Application>Microsoft Office Word</Application>
  <DocSecurity>0</DocSecurity>
  <Lines>4</Lines>
  <Paragraphs>1</Paragraphs>
  <ScaleCrop>false</ScaleCrop>
  <Company/>
  <LinksUpToDate>false</LinksUpToDate>
  <CharactersWithSpaces>6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ng Xing</dc:creator>
  <cp:keywords/>
  <dc:description/>
  <cp:lastModifiedBy>Xing Xing</cp:lastModifiedBy>
  <cp:revision>2</cp:revision>
  <dcterms:created xsi:type="dcterms:W3CDTF">2019-10-08T02:32:00Z</dcterms:created>
  <dcterms:modified xsi:type="dcterms:W3CDTF">2019-10-08T02:32:00Z</dcterms:modified>
</cp:coreProperties>
</file>